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4F4D" w:rsidRPr="007A56A5" w:rsidRDefault="00A66C16">
      <w:pPr>
        <w:rPr>
          <w:b/>
          <w:sz w:val="32"/>
        </w:rPr>
      </w:pPr>
      <w:r w:rsidRPr="00AB5714">
        <w:rPr>
          <w:b/>
          <w:sz w:val="32"/>
        </w:rPr>
        <w:t xml:space="preserve">ubuntu18.04 </w:t>
      </w:r>
      <w:r w:rsidRPr="00AB5714">
        <w:rPr>
          <w:b/>
          <w:sz w:val="32"/>
        </w:rPr>
        <w:t>安裝</w:t>
      </w:r>
      <w:r w:rsidRPr="00AB5714">
        <w:rPr>
          <w:rFonts w:hint="eastAsia"/>
          <w:b/>
          <w:sz w:val="32"/>
        </w:rPr>
        <w:t xml:space="preserve"> </w:t>
      </w:r>
      <w:r w:rsidR="00AB5714" w:rsidRPr="00AB5714">
        <w:rPr>
          <w:b/>
          <w:sz w:val="32"/>
        </w:rPr>
        <w:t>MYSQL</w:t>
      </w:r>
      <w:r w:rsidR="007A56A5">
        <w:rPr>
          <w:rFonts w:hint="eastAsia"/>
          <w:b/>
          <w:sz w:val="32"/>
        </w:rPr>
        <w:t xml:space="preserve">  </w:t>
      </w:r>
      <w:bookmarkStart w:id="0" w:name="_GoBack"/>
      <w:bookmarkEnd w:id="0"/>
      <w:r w:rsidR="007A56A5" w:rsidRPr="007A56A5">
        <w:rPr>
          <w:rFonts w:hint="eastAsia"/>
        </w:rPr>
        <w:t>(</w:t>
      </w:r>
      <w:r w:rsidR="00574F4D" w:rsidRPr="00574F4D">
        <w:rPr>
          <w:rFonts w:hint="eastAsia"/>
        </w:rPr>
        <w:t>硬碟：</w:t>
      </w:r>
      <w:r w:rsidR="00574F4D" w:rsidRPr="00574F4D">
        <w:rPr>
          <w:rFonts w:hint="eastAsia"/>
        </w:rPr>
        <w:t>30GB</w:t>
      </w:r>
      <w:r w:rsidR="007A56A5">
        <w:rPr>
          <w:rFonts w:hint="eastAsia"/>
        </w:rPr>
        <w:t>)</w:t>
      </w:r>
    </w:p>
    <w:p w:rsidR="00422F58" w:rsidRPr="00422F58" w:rsidRDefault="00422F58" w:rsidP="00422F58">
      <w:pPr>
        <w:rPr>
          <w:b/>
          <w:sz w:val="28"/>
        </w:rPr>
      </w:pPr>
      <w:r>
        <w:rPr>
          <w:rFonts w:hint="eastAsia"/>
          <w:b/>
          <w:sz w:val="28"/>
        </w:rPr>
        <w:t>安裝</w:t>
      </w:r>
    </w:p>
    <w:p w:rsidR="007938DE" w:rsidRDefault="007938DE" w:rsidP="004F42F8">
      <w:pPr>
        <w:pStyle w:val="a3"/>
        <w:numPr>
          <w:ilvl w:val="0"/>
          <w:numId w:val="6"/>
        </w:numPr>
        <w:ind w:leftChars="0"/>
      </w:pPr>
      <w:r>
        <w:t>$ sudo apt-get update</w:t>
      </w:r>
    </w:p>
    <w:p w:rsidR="007938DE" w:rsidRDefault="007938DE" w:rsidP="004F42F8">
      <w:pPr>
        <w:pStyle w:val="a3"/>
        <w:numPr>
          <w:ilvl w:val="0"/>
          <w:numId w:val="6"/>
        </w:numPr>
        <w:ind w:leftChars="0"/>
      </w:pPr>
      <w:r>
        <w:t>$ sudo apt-get install mysql-server</w:t>
      </w:r>
    </w:p>
    <w:p w:rsidR="007938DE" w:rsidRDefault="007938DE" w:rsidP="004F42F8">
      <w:pPr>
        <w:pStyle w:val="a3"/>
        <w:numPr>
          <w:ilvl w:val="0"/>
          <w:numId w:val="6"/>
        </w:numPr>
        <w:ind w:leftChars="0"/>
      </w:pPr>
      <w:r>
        <w:t>$ sudo mysql_secure_installation</w:t>
      </w:r>
      <w:r w:rsidR="003F70E8">
        <w:rPr>
          <w:rFonts w:hint="eastAsia"/>
        </w:rPr>
        <w:t xml:space="preserve">   =&gt; </w:t>
      </w:r>
      <w:r w:rsidR="003F70E8">
        <w:rPr>
          <w:rFonts w:hint="eastAsia"/>
        </w:rPr>
        <w:t>會</w:t>
      </w:r>
      <w:r w:rsidR="00422F58">
        <w:rPr>
          <w:rFonts w:hint="eastAsia"/>
        </w:rPr>
        <w:t>問要不要提升</w:t>
      </w:r>
      <w:r w:rsidR="00422F58">
        <w:rPr>
          <w:rFonts w:hint="eastAsia"/>
        </w:rPr>
        <w:t>root</w:t>
      </w:r>
      <w:r w:rsidR="00422F58">
        <w:rPr>
          <w:rFonts w:hint="eastAsia"/>
        </w:rPr>
        <w:t>密碼強度</w:t>
      </w:r>
      <w:r w:rsidR="003F70E8">
        <w:rPr>
          <w:rFonts w:hint="eastAsia"/>
        </w:rPr>
        <w:t>：</w:t>
      </w:r>
      <w:r w:rsidR="003F70E8">
        <w:rPr>
          <w:rFonts w:hint="eastAsia"/>
        </w:rPr>
        <w:t>No</w:t>
      </w:r>
    </w:p>
    <w:p w:rsidR="00E47BBC" w:rsidRDefault="00E47BBC" w:rsidP="007938DE"/>
    <w:p w:rsidR="007938DE" w:rsidRPr="00422F58" w:rsidRDefault="007938DE" w:rsidP="007938DE">
      <w:pPr>
        <w:rPr>
          <w:b/>
          <w:sz w:val="28"/>
        </w:rPr>
      </w:pPr>
      <w:r w:rsidRPr="00422F58">
        <w:rPr>
          <w:rFonts w:hint="eastAsia"/>
          <w:b/>
          <w:sz w:val="28"/>
        </w:rPr>
        <w:t>檢查</w:t>
      </w:r>
    </w:p>
    <w:p w:rsidR="00422F58" w:rsidRDefault="00806975" w:rsidP="004F42F8">
      <w:pPr>
        <w:pStyle w:val="a3"/>
        <w:numPr>
          <w:ilvl w:val="0"/>
          <w:numId w:val="7"/>
        </w:numPr>
        <w:ind w:leftChars="0"/>
      </w:pPr>
      <w:r w:rsidRPr="004F42F8">
        <w:rPr>
          <w:rFonts w:hint="eastAsia"/>
          <w:b/>
        </w:rPr>
        <w:t>方法一</w:t>
      </w:r>
      <w:r w:rsidR="00C14DB2" w:rsidRPr="004F42F8">
        <w:rPr>
          <w:rFonts w:hint="eastAsia"/>
          <w:b/>
        </w:rPr>
        <w:t>）</w:t>
      </w:r>
      <w:r w:rsidR="00E90757">
        <w:t xml:space="preserve">$ mysql </w:t>
      </w:r>
      <w:r w:rsidR="00E90757">
        <w:rPr>
          <w:rFonts w:hint="eastAsia"/>
        </w:rPr>
        <w:t>-</w:t>
      </w:r>
      <w:r w:rsidR="00422F58">
        <w:t>version</w:t>
      </w:r>
    </w:p>
    <w:p w:rsidR="007938DE" w:rsidRDefault="00806975" w:rsidP="004F42F8">
      <w:pPr>
        <w:pStyle w:val="a3"/>
        <w:numPr>
          <w:ilvl w:val="0"/>
          <w:numId w:val="7"/>
        </w:numPr>
        <w:ind w:leftChars="0"/>
      </w:pPr>
      <w:r w:rsidRPr="004F42F8">
        <w:rPr>
          <w:rFonts w:hint="eastAsia"/>
          <w:b/>
        </w:rPr>
        <w:t>方法二</w:t>
      </w:r>
      <w:r w:rsidR="00C14DB2" w:rsidRPr="004F42F8">
        <w:rPr>
          <w:rFonts w:hint="eastAsia"/>
          <w:b/>
        </w:rPr>
        <w:t>）</w:t>
      </w:r>
      <w:r w:rsidR="007938DE">
        <w:t>$ systemctl status mysql.service</w:t>
      </w:r>
      <w:r w:rsidR="00367C9B">
        <w:rPr>
          <w:rFonts w:hint="eastAsia"/>
        </w:rPr>
        <w:t xml:space="preserve">    =&gt; </w:t>
      </w:r>
      <w:r w:rsidR="007938DE" w:rsidRPr="00367C9B">
        <w:rPr>
          <w:rFonts w:hint="eastAsia"/>
        </w:rPr>
        <w:t>如果服務未運行：</w:t>
      </w:r>
      <w:r w:rsidR="007938DE">
        <w:t>$ sudo systemctl start mysql</w:t>
      </w:r>
    </w:p>
    <w:p w:rsidR="00806975" w:rsidRDefault="00806975" w:rsidP="004F42F8">
      <w:pPr>
        <w:pStyle w:val="a3"/>
        <w:numPr>
          <w:ilvl w:val="0"/>
          <w:numId w:val="7"/>
        </w:numPr>
        <w:ind w:leftChars="0"/>
      </w:pPr>
      <w:r w:rsidRPr="004F42F8">
        <w:rPr>
          <w:rFonts w:hint="eastAsia"/>
          <w:b/>
        </w:rPr>
        <w:t>方法三</w:t>
      </w:r>
      <w:r w:rsidR="00C14DB2" w:rsidRPr="004F42F8">
        <w:rPr>
          <w:rFonts w:hint="eastAsia"/>
          <w:b/>
        </w:rPr>
        <w:t>）</w:t>
      </w:r>
      <w:r>
        <w:t>$ sudo mysqladmin -p -u root version</w:t>
      </w:r>
    </w:p>
    <w:p w:rsidR="00E47BBC" w:rsidRPr="00367C9B" w:rsidRDefault="00E47BBC" w:rsidP="007938DE"/>
    <w:p w:rsidR="004F42F8" w:rsidRDefault="00330A26" w:rsidP="007938DE">
      <w:pPr>
        <w:rPr>
          <w:b/>
          <w:sz w:val="28"/>
        </w:rPr>
      </w:pPr>
      <w:r w:rsidRPr="00330A26">
        <w:rPr>
          <w:rFonts w:hint="eastAsia"/>
          <w:b/>
          <w:sz w:val="28"/>
        </w:rPr>
        <w:t>登入</w:t>
      </w:r>
    </w:p>
    <w:p w:rsidR="007938DE" w:rsidRPr="004F42F8" w:rsidRDefault="00FA1F47" w:rsidP="004F42F8">
      <w:pPr>
        <w:pStyle w:val="a3"/>
        <w:numPr>
          <w:ilvl w:val="0"/>
          <w:numId w:val="8"/>
        </w:numPr>
        <w:ind w:leftChars="0"/>
        <w:rPr>
          <w:b/>
          <w:sz w:val="28"/>
        </w:rPr>
      </w:pPr>
      <w:r>
        <w:rPr>
          <w:rFonts w:hint="eastAsia"/>
        </w:rPr>
        <w:t xml:space="preserve">$ </w:t>
      </w:r>
      <w:r w:rsidRPr="00FA1F47">
        <w:t>sudo mysql -u root</w:t>
      </w:r>
      <w:r w:rsidR="00DC2362">
        <w:rPr>
          <w:rFonts w:hint="eastAsia"/>
        </w:rPr>
        <w:t xml:space="preserve"> -</w:t>
      </w:r>
      <w:r w:rsidRPr="00FA1F47">
        <w:t>p</w:t>
      </w:r>
    </w:p>
    <w:p w:rsidR="00E47BBC" w:rsidRDefault="00E47BBC" w:rsidP="007938DE"/>
    <w:p w:rsidR="00330A26" w:rsidRPr="00330A26" w:rsidRDefault="00330A26" w:rsidP="00330A26">
      <w:pPr>
        <w:rPr>
          <w:b/>
          <w:sz w:val="28"/>
        </w:rPr>
      </w:pPr>
      <w:r>
        <w:rPr>
          <w:rFonts w:hint="eastAsia"/>
          <w:b/>
          <w:sz w:val="28"/>
        </w:rPr>
        <w:t>使用</w:t>
      </w:r>
    </w:p>
    <w:p w:rsidR="007938DE" w:rsidRDefault="007938DE" w:rsidP="004F42F8">
      <w:pPr>
        <w:pStyle w:val="a3"/>
        <w:numPr>
          <w:ilvl w:val="0"/>
          <w:numId w:val="4"/>
        </w:numPr>
        <w:ind w:leftChars="0"/>
      </w:pPr>
      <w:r>
        <w:t>SHOW DATABASES;</w:t>
      </w:r>
    </w:p>
    <w:p w:rsidR="007938DE" w:rsidRDefault="007938DE" w:rsidP="004F42F8">
      <w:pPr>
        <w:pStyle w:val="a3"/>
        <w:numPr>
          <w:ilvl w:val="0"/>
          <w:numId w:val="4"/>
        </w:numPr>
        <w:ind w:leftChars="0"/>
      </w:pPr>
      <w:r>
        <w:t>CREATE DATABASE `dbname`;</w:t>
      </w:r>
    </w:p>
    <w:p w:rsidR="007938DE" w:rsidRDefault="007938DE" w:rsidP="004F42F8">
      <w:pPr>
        <w:pStyle w:val="a3"/>
        <w:numPr>
          <w:ilvl w:val="0"/>
          <w:numId w:val="4"/>
        </w:numPr>
        <w:ind w:leftChars="0"/>
      </w:pPr>
      <w:r>
        <w:t>USE `</w:t>
      </w:r>
      <w:r w:rsidR="00C5485A">
        <w:rPr>
          <w:rFonts w:hint="eastAsia"/>
        </w:rPr>
        <w:t>資料庫</w:t>
      </w:r>
      <w:r>
        <w:t>`;</w:t>
      </w:r>
    </w:p>
    <w:p w:rsidR="007938DE" w:rsidRDefault="007938DE" w:rsidP="004F42F8">
      <w:pPr>
        <w:ind w:firstLine="120"/>
      </w:pPr>
    </w:p>
    <w:p w:rsidR="007938DE" w:rsidRDefault="007938DE" w:rsidP="004F42F8">
      <w:pPr>
        <w:pStyle w:val="a3"/>
        <w:numPr>
          <w:ilvl w:val="0"/>
          <w:numId w:val="4"/>
        </w:numPr>
        <w:ind w:leftChars="0"/>
      </w:pPr>
      <w:r>
        <w:t>CREATE TABLE `users` (</w:t>
      </w:r>
    </w:p>
    <w:p w:rsidR="007938DE" w:rsidRDefault="007938DE" w:rsidP="004F42F8">
      <w:pPr>
        <w:pStyle w:val="a3"/>
        <w:ind w:leftChars="0" w:left="720"/>
      </w:pPr>
      <w:r>
        <w:t>`userid` tinyint SIGNED NOT NULL PRIMARY KEY AUTO_INCREMENT,</w:t>
      </w:r>
    </w:p>
    <w:p w:rsidR="007938DE" w:rsidRDefault="007938DE" w:rsidP="004F42F8">
      <w:pPr>
        <w:pStyle w:val="a3"/>
        <w:ind w:leftChars="0" w:left="720"/>
      </w:pPr>
      <w:r>
        <w:t>`username` varchar(50)</w:t>
      </w:r>
    </w:p>
    <w:p w:rsidR="007938DE" w:rsidRDefault="007938DE" w:rsidP="004F42F8">
      <w:pPr>
        <w:pStyle w:val="a3"/>
        <w:ind w:leftChars="0" w:left="720"/>
      </w:pPr>
      <w:r>
        <w:t>);</w:t>
      </w:r>
    </w:p>
    <w:p w:rsidR="007938DE" w:rsidRDefault="007938DE" w:rsidP="004F42F8">
      <w:pPr>
        <w:pStyle w:val="a3"/>
        <w:numPr>
          <w:ilvl w:val="0"/>
          <w:numId w:val="4"/>
        </w:numPr>
        <w:ind w:leftChars="0"/>
      </w:pPr>
      <w:r>
        <w:t>SHOW CREATE TABLE `users`;</w:t>
      </w:r>
      <w:r w:rsidR="00E47BBC">
        <w:rPr>
          <w:rFonts w:hint="eastAsia"/>
        </w:rPr>
        <w:t xml:space="preserve">　　</w:t>
      </w:r>
      <w:r w:rsidR="00E47BBC">
        <w:rPr>
          <w:rFonts w:hint="eastAsia"/>
        </w:rPr>
        <w:t xml:space="preserve">=&gt; </w:t>
      </w:r>
      <w:r w:rsidR="00E47BBC">
        <w:rPr>
          <w:rFonts w:hint="eastAsia"/>
        </w:rPr>
        <w:t>顯示表格是怎麼被建立的</w:t>
      </w:r>
    </w:p>
    <w:p w:rsidR="007938DE" w:rsidRDefault="007938DE" w:rsidP="004F42F8">
      <w:pPr>
        <w:pStyle w:val="a3"/>
        <w:numPr>
          <w:ilvl w:val="0"/>
          <w:numId w:val="4"/>
        </w:numPr>
        <w:ind w:leftChars="0"/>
      </w:pPr>
      <w:r>
        <w:t>INSERT INTO `users` (`username`)</w:t>
      </w:r>
      <w:r w:rsidR="00B342C5">
        <w:t xml:space="preserve"> </w:t>
      </w:r>
      <w:r>
        <w:t>VALUES ('Bob');</w:t>
      </w:r>
    </w:p>
    <w:p w:rsidR="007938DE" w:rsidRDefault="007938DE" w:rsidP="007938DE"/>
    <w:p w:rsidR="007938DE" w:rsidRDefault="007938DE" w:rsidP="0088721B">
      <w:pPr>
        <w:pStyle w:val="a3"/>
        <w:numPr>
          <w:ilvl w:val="0"/>
          <w:numId w:val="4"/>
        </w:numPr>
        <w:ind w:leftChars="0"/>
      </w:pPr>
      <w:r>
        <w:t>CREATE USER 'dbuser'@'localhost'</w:t>
      </w:r>
      <w:r w:rsidR="0088721B" w:rsidRPr="0088721B">
        <w:t xml:space="preserve"> IDENTIFIED BY</w:t>
      </w:r>
      <w:r w:rsidR="00813F2D">
        <w:t>'</w:t>
      </w:r>
      <w:r w:rsidR="00C176C5">
        <w:t>test123</w:t>
      </w:r>
      <w:r w:rsidR="00813F2D">
        <w:rPr>
          <w:rFonts w:hint="eastAsia"/>
        </w:rPr>
        <w:t>4</w:t>
      </w:r>
      <w:r>
        <w:t>';</w:t>
      </w:r>
    </w:p>
    <w:p w:rsidR="007938DE" w:rsidRDefault="007938DE" w:rsidP="0088721B">
      <w:pPr>
        <w:pStyle w:val="a3"/>
        <w:numPr>
          <w:ilvl w:val="0"/>
          <w:numId w:val="4"/>
        </w:numPr>
        <w:ind w:leftChars="0"/>
      </w:pPr>
      <w:r>
        <w:t>GRANT ALL ON `dbname`.* TO 'dbuser'@'localhost'</w:t>
      </w:r>
      <w:r w:rsidR="0088721B" w:rsidRPr="0088721B">
        <w:t xml:space="preserve"> IDENTIFIED BY</w:t>
      </w:r>
      <w:r w:rsidR="009860C9">
        <w:t>'test123</w:t>
      </w:r>
      <w:r w:rsidR="009860C9">
        <w:rPr>
          <w:rFonts w:hint="eastAsia"/>
        </w:rPr>
        <w:t>4</w:t>
      </w:r>
      <w:r w:rsidR="009860C9">
        <w:t>'</w:t>
      </w:r>
      <w:r>
        <w:t>;</w:t>
      </w:r>
    </w:p>
    <w:p w:rsidR="009860C9" w:rsidRDefault="009860C9" w:rsidP="007938DE"/>
    <w:p w:rsidR="00AB5714" w:rsidRDefault="00AB5714" w:rsidP="007938DE"/>
    <w:p w:rsidR="00AB5714" w:rsidRDefault="00AB5714" w:rsidP="007938DE"/>
    <w:p w:rsidR="00AB5714" w:rsidRDefault="00AB5714" w:rsidP="007938DE"/>
    <w:p w:rsidR="00AB5714" w:rsidRDefault="00AB5714" w:rsidP="007938DE"/>
    <w:p w:rsidR="00AB5714" w:rsidRDefault="00AB5714" w:rsidP="007938DE"/>
    <w:p w:rsidR="00AB5714" w:rsidRDefault="00AB5714" w:rsidP="007938DE"/>
    <w:p w:rsidR="00AB5714" w:rsidRDefault="00AB5714" w:rsidP="007938DE"/>
    <w:p w:rsidR="00AB5714" w:rsidRDefault="00AB5714" w:rsidP="007938DE"/>
    <w:p w:rsidR="00AB5714" w:rsidRPr="00AB5714" w:rsidRDefault="00AB5714" w:rsidP="007938DE">
      <w:pPr>
        <w:rPr>
          <w:b/>
          <w:sz w:val="32"/>
        </w:rPr>
      </w:pPr>
      <w:r w:rsidRPr="00AB5714">
        <w:rPr>
          <w:b/>
          <w:sz w:val="32"/>
        </w:rPr>
        <w:lastRenderedPageBreak/>
        <w:t xml:space="preserve">ubuntu18.04 </w:t>
      </w:r>
      <w:r w:rsidRPr="00AB5714">
        <w:rPr>
          <w:b/>
          <w:sz w:val="32"/>
        </w:rPr>
        <w:t>安裝</w:t>
      </w:r>
      <w:r w:rsidRPr="00AB5714">
        <w:rPr>
          <w:rFonts w:hint="eastAsia"/>
          <w:b/>
          <w:sz w:val="32"/>
        </w:rPr>
        <w:t xml:space="preserve"> </w:t>
      </w:r>
      <w:r w:rsidRPr="00AB5714">
        <w:rPr>
          <w:b/>
          <w:sz w:val="32"/>
        </w:rPr>
        <w:t>phpMyAdmin</w:t>
      </w:r>
    </w:p>
    <w:p w:rsidR="00597F82" w:rsidRDefault="00597F82" w:rsidP="00597F82">
      <w:pPr>
        <w:pStyle w:val="a3"/>
        <w:numPr>
          <w:ilvl w:val="0"/>
          <w:numId w:val="1"/>
        </w:numPr>
        <w:ind w:leftChars="0"/>
        <w:rPr>
          <w:b/>
          <w:sz w:val="32"/>
        </w:rPr>
      </w:pPr>
      <w:r w:rsidRPr="00EF30A8">
        <w:rPr>
          <w:b/>
          <w:sz w:val="32"/>
        </w:rPr>
        <w:t>Nginx</w:t>
      </w:r>
      <w:r w:rsidR="001E3839">
        <w:rPr>
          <w:rFonts w:hint="eastAsia"/>
          <w:b/>
          <w:sz w:val="32"/>
        </w:rPr>
        <w:t>（</w:t>
      </w:r>
      <w:r w:rsidR="00D470C2">
        <w:rPr>
          <w:rFonts w:hint="eastAsia"/>
          <w:b/>
          <w:sz w:val="32"/>
        </w:rPr>
        <w:t>Web Server</w:t>
      </w:r>
      <w:r w:rsidR="001E3839">
        <w:rPr>
          <w:rFonts w:hint="eastAsia"/>
          <w:b/>
          <w:sz w:val="32"/>
        </w:rPr>
        <w:t>）</w:t>
      </w:r>
    </w:p>
    <w:p w:rsidR="00597F82" w:rsidRDefault="00597F82" w:rsidP="004F42F8">
      <w:pPr>
        <w:pStyle w:val="a3"/>
        <w:numPr>
          <w:ilvl w:val="0"/>
          <w:numId w:val="5"/>
        </w:numPr>
        <w:ind w:leftChars="0"/>
      </w:pPr>
      <w:r>
        <w:t>$ sudo apt-get install nginx</w:t>
      </w:r>
      <w:r w:rsidR="009860C9">
        <w:rPr>
          <w:rFonts w:hint="eastAsia"/>
        </w:rPr>
        <w:t xml:space="preserve"> -y</w:t>
      </w:r>
    </w:p>
    <w:p w:rsidR="00597F82" w:rsidRDefault="00597F82" w:rsidP="004F42F8">
      <w:pPr>
        <w:pStyle w:val="a3"/>
        <w:numPr>
          <w:ilvl w:val="0"/>
          <w:numId w:val="5"/>
        </w:numPr>
        <w:ind w:leftChars="0"/>
      </w:pPr>
      <w:r>
        <w:t>$ sudo systemctl status nginx</w:t>
      </w:r>
    </w:p>
    <w:p w:rsidR="00597F82" w:rsidRDefault="00597F82" w:rsidP="004F42F8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在瀏覽器輸入：</w:t>
      </w:r>
      <w:r>
        <w:rPr>
          <w:rFonts w:hint="eastAsia"/>
        </w:rPr>
        <w:t xml:space="preserve">http://127.0.0.1 </w:t>
      </w:r>
    </w:p>
    <w:p w:rsidR="007A3382" w:rsidRDefault="007A3382" w:rsidP="007A3382">
      <w:pPr>
        <w:pStyle w:val="a3"/>
        <w:ind w:leftChars="0" w:left="720"/>
      </w:pPr>
    </w:p>
    <w:p w:rsidR="00597F82" w:rsidRPr="00EF30A8" w:rsidRDefault="00597F82" w:rsidP="00AB5714">
      <w:pPr>
        <w:pStyle w:val="a3"/>
        <w:numPr>
          <w:ilvl w:val="0"/>
          <w:numId w:val="1"/>
        </w:numPr>
        <w:ind w:leftChars="0"/>
        <w:rPr>
          <w:b/>
          <w:sz w:val="32"/>
        </w:rPr>
      </w:pPr>
      <w:r w:rsidRPr="00EF30A8">
        <w:rPr>
          <w:b/>
          <w:sz w:val="32"/>
        </w:rPr>
        <w:t>PHP</w:t>
      </w:r>
    </w:p>
    <w:p w:rsidR="002E0026" w:rsidRDefault="00597F82" w:rsidP="00597F82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安裝</w:t>
      </w:r>
      <w:r>
        <w:rPr>
          <w:rFonts w:hint="eastAsia"/>
        </w:rPr>
        <w:t>PHP</w:t>
      </w:r>
      <w:r w:rsidR="00A92DC8">
        <w:rPr>
          <w:rFonts w:hint="eastAsia"/>
        </w:rPr>
        <w:t>執行環境</w:t>
      </w:r>
    </w:p>
    <w:p w:rsidR="00D415EE" w:rsidRDefault="00C37180" w:rsidP="002E0026">
      <w:pPr>
        <w:pStyle w:val="a3"/>
        <w:ind w:leftChars="0" w:left="720"/>
      </w:pPr>
      <w:r>
        <w:rPr>
          <w:rFonts w:hint="eastAsia"/>
        </w:rPr>
        <w:t xml:space="preserve">$ </w:t>
      </w:r>
      <w:r w:rsidR="00597F82">
        <w:t>sudo apt install php-cli</w:t>
      </w:r>
      <w:r w:rsidR="00CB6516">
        <w:rPr>
          <w:rFonts w:hint="eastAsia"/>
        </w:rPr>
        <w:t xml:space="preserve"> -y</w:t>
      </w:r>
    </w:p>
    <w:p w:rsidR="002E0026" w:rsidRDefault="00597F82" w:rsidP="002E0026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安裝</w:t>
      </w:r>
      <w:r>
        <w:rPr>
          <w:rFonts w:hint="eastAsia"/>
        </w:rPr>
        <w:t>FPM</w:t>
      </w:r>
      <w:r w:rsidR="00C37180">
        <w:t>(FastCGI Process Manager)</w:t>
      </w:r>
      <w:r w:rsidR="009046E3">
        <w:rPr>
          <w:rFonts w:hint="eastAsia"/>
        </w:rPr>
        <w:t xml:space="preserve">  </w:t>
      </w:r>
      <w:r w:rsidR="009046E3" w:rsidRPr="009046E3">
        <w:rPr>
          <w:rFonts w:hint="eastAsia"/>
          <w:color w:val="0070C0"/>
        </w:rPr>
        <w:t>&gt;&gt;&gt; F</w:t>
      </w:r>
      <w:r w:rsidR="009046E3" w:rsidRPr="00A92DC8">
        <w:rPr>
          <w:rFonts w:hint="eastAsia"/>
          <w:color w:val="0070C0"/>
        </w:rPr>
        <w:t>astCGI</w:t>
      </w:r>
      <w:r w:rsidR="009046E3" w:rsidRPr="00A92DC8">
        <w:rPr>
          <w:rFonts w:hint="eastAsia"/>
          <w:color w:val="0070C0"/>
        </w:rPr>
        <w:t>類似</w:t>
      </w:r>
      <w:r w:rsidR="009046E3" w:rsidRPr="00A92DC8">
        <w:rPr>
          <w:rFonts w:hint="eastAsia"/>
          <w:color w:val="0070C0"/>
        </w:rPr>
        <w:t>API</w:t>
      </w:r>
    </w:p>
    <w:p w:rsidR="002E0026" w:rsidRDefault="002E0026" w:rsidP="002E0026">
      <w:pPr>
        <w:pStyle w:val="a3"/>
        <w:ind w:leftChars="0" w:left="720"/>
      </w:pPr>
      <w:r>
        <w:rPr>
          <w:rFonts w:hint="eastAsia"/>
        </w:rPr>
        <w:t xml:space="preserve">$ </w:t>
      </w:r>
      <w:r w:rsidR="00597F82" w:rsidRPr="00597F82">
        <w:t>sudo apt-get install php-fpm php-cgi php-mysql php-common php-pear php-mbstring</w:t>
      </w:r>
      <w:r w:rsidR="00CB6516">
        <w:t xml:space="preserve"> -y</w:t>
      </w:r>
    </w:p>
    <w:p w:rsidR="002E0026" w:rsidRDefault="00597F82" w:rsidP="00597F82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安裝</w:t>
      </w:r>
      <w:r>
        <w:rPr>
          <w:rFonts w:hint="eastAsia"/>
        </w:rPr>
        <w:t>socat</w:t>
      </w:r>
    </w:p>
    <w:p w:rsidR="00597F82" w:rsidRDefault="002E0026" w:rsidP="002E0026">
      <w:pPr>
        <w:pStyle w:val="a3"/>
        <w:ind w:leftChars="0" w:left="720"/>
      </w:pPr>
      <w:r>
        <w:rPr>
          <w:rFonts w:hint="eastAsia"/>
        </w:rPr>
        <w:t xml:space="preserve">$ </w:t>
      </w:r>
      <w:r w:rsidR="00597F82">
        <w:t>sudo apt install socat</w:t>
      </w:r>
      <w:r w:rsidR="00CB6516">
        <w:t xml:space="preserve"> -y</w:t>
      </w:r>
    </w:p>
    <w:p w:rsidR="002E0026" w:rsidRDefault="00597F82" w:rsidP="00597F82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判斷</w:t>
      </w:r>
      <w:r>
        <w:rPr>
          <w:rFonts w:hint="eastAsia"/>
        </w:rPr>
        <w:t>FPM</w:t>
      </w:r>
      <w:r w:rsidR="00A92DC8">
        <w:rPr>
          <w:rFonts w:hint="eastAsia"/>
        </w:rPr>
        <w:t>有沒有正常工作</w:t>
      </w:r>
    </w:p>
    <w:p w:rsidR="00597F82" w:rsidRDefault="002E0026" w:rsidP="002E0026">
      <w:pPr>
        <w:pStyle w:val="a3"/>
        <w:ind w:leftChars="0" w:left="720"/>
      </w:pPr>
      <w:r>
        <w:rPr>
          <w:rFonts w:hint="eastAsia"/>
        </w:rPr>
        <w:t xml:space="preserve">$ </w:t>
      </w:r>
      <w:r w:rsidR="00597F82">
        <w:t>echo /dev/null | sudo socat unix:/var/run/php/php7.2-fpm.sock - &amp;&amp; echo "Working!" || echo "Not working!"</w:t>
      </w:r>
    </w:p>
    <w:p w:rsidR="002C42A8" w:rsidRDefault="002C42A8" w:rsidP="009046E3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新增</w:t>
      </w:r>
      <w:r>
        <w:rPr>
          <w:rFonts w:hint="eastAsia"/>
        </w:rPr>
        <w:t>info.php</w:t>
      </w:r>
    </w:p>
    <w:p w:rsidR="002C42A8" w:rsidRDefault="002C42A8" w:rsidP="002C42A8">
      <w:pPr>
        <w:pStyle w:val="a3"/>
        <w:ind w:leftChars="0" w:left="720"/>
      </w:pPr>
      <w:r>
        <w:t xml:space="preserve">$ </w:t>
      </w:r>
      <w:r w:rsidRPr="004C4C93">
        <w:t>sudo gedit</w:t>
      </w:r>
      <w:r>
        <w:t xml:space="preserve"> </w:t>
      </w:r>
      <w:r>
        <w:rPr>
          <w:rFonts w:hint="eastAsia"/>
        </w:rPr>
        <w:t>/</w:t>
      </w:r>
      <w:r>
        <w:t>var/www</w:t>
      </w:r>
      <w:r>
        <w:rPr>
          <w:rFonts w:hint="eastAsia"/>
        </w:rPr>
        <w:t>/html</w:t>
      </w:r>
      <w:r>
        <w:t>/</w:t>
      </w:r>
      <w:r>
        <w:rPr>
          <w:rFonts w:hint="eastAsia"/>
        </w:rPr>
        <w:t>info.php</w:t>
      </w:r>
    </w:p>
    <w:p w:rsidR="009046E3" w:rsidRDefault="009046E3" w:rsidP="009046E3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修改</w:t>
      </w:r>
      <w:r>
        <w:rPr>
          <w:rFonts w:hint="eastAsia"/>
        </w:rPr>
        <w:t>PHP</w:t>
      </w:r>
      <w:r>
        <w:rPr>
          <w:rFonts w:hint="eastAsia"/>
        </w:rPr>
        <w:t>設定檔</w:t>
      </w:r>
    </w:p>
    <w:p w:rsidR="009046E3" w:rsidRDefault="009046E3" w:rsidP="009046E3">
      <w:pPr>
        <w:pStyle w:val="a3"/>
        <w:ind w:leftChars="0" w:left="720"/>
      </w:pPr>
      <w:r>
        <w:rPr>
          <w:rFonts w:hint="eastAsia"/>
        </w:rPr>
        <w:t xml:space="preserve">$ </w:t>
      </w:r>
      <w:r w:rsidR="00597F82">
        <w:t xml:space="preserve">sudo </w:t>
      </w:r>
      <w:r w:rsidR="00CB6516" w:rsidRPr="00034A9C">
        <w:t>gedit</w:t>
      </w:r>
      <w:r w:rsidR="00597F82">
        <w:t xml:space="preserve"> /etc/php/7.2/fpm/php.ini</w:t>
      </w:r>
    </w:p>
    <w:p w:rsidR="00597F82" w:rsidRDefault="00597F82" w:rsidP="009046E3">
      <w:pPr>
        <w:pStyle w:val="a3"/>
        <w:ind w:leftChars="0" w:left="720"/>
      </w:pPr>
      <w:r w:rsidRPr="00DD3F1B">
        <w:rPr>
          <w:highlight w:val="yellow"/>
        </w:rPr>
        <w:t>cgi.fix_pathinfo=0</w:t>
      </w:r>
      <w:r w:rsidR="009046E3">
        <w:rPr>
          <w:rFonts w:hint="eastAsia"/>
          <w:highlight w:val="yellow"/>
        </w:rPr>
        <w:t xml:space="preserve"> </w:t>
      </w:r>
      <w:r w:rsidR="009046E3">
        <w:rPr>
          <w:rFonts w:hint="eastAsia"/>
          <w:highlight w:val="yellow"/>
        </w:rPr>
        <w:t>並</w:t>
      </w:r>
      <w:r w:rsidR="009046E3" w:rsidRPr="009046E3">
        <w:rPr>
          <w:rFonts w:hint="eastAsia"/>
          <w:highlight w:val="yellow"/>
        </w:rPr>
        <w:t>取消註解</w:t>
      </w:r>
    </w:p>
    <w:p w:rsidR="009046E3" w:rsidRDefault="00597F82" w:rsidP="00597F82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重啟</w:t>
      </w:r>
      <w:r>
        <w:rPr>
          <w:rFonts w:hint="eastAsia"/>
        </w:rPr>
        <w:t>php-fpm</w:t>
      </w:r>
    </w:p>
    <w:p w:rsidR="00CC127E" w:rsidRDefault="00597F82" w:rsidP="00CC127E">
      <w:pPr>
        <w:pStyle w:val="a3"/>
        <w:ind w:leftChars="0" w:left="720"/>
      </w:pPr>
      <w:r>
        <w:t>$ sudo systemctl restart php7.2-fpm</w:t>
      </w:r>
    </w:p>
    <w:p w:rsidR="00BC2845" w:rsidRDefault="00BC2845" w:rsidP="00597F82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改設定檔</w:t>
      </w:r>
    </w:p>
    <w:p w:rsidR="00CC127E" w:rsidRDefault="00597F82" w:rsidP="00BC2845">
      <w:pPr>
        <w:pStyle w:val="a3"/>
        <w:ind w:leftChars="0" w:left="720"/>
      </w:pPr>
      <w:r>
        <w:t>$</w:t>
      </w:r>
      <w:r w:rsidR="00BC2845">
        <w:rPr>
          <w:rFonts w:hint="eastAsia"/>
        </w:rPr>
        <w:t xml:space="preserve"> </w:t>
      </w:r>
      <w:r>
        <w:t>sudo gedit /etc/nginx/sites-available/default</w:t>
      </w:r>
    </w:p>
    <w:p w:rsidR="00597F82" w:rsidRPr="006A75E5" w:rsidRDefault="00597F82" w:rsidP="006A75E5">
      <w:pPr>
        <w:ind w:left="480"/>
        <w:rPr>
          <w:highlight w:val="yellow"/>
        </w:rPr>
      </w:pPr>
      <w:r>
        <w:tab/>
      </w:r>
      <w:r w:rsidRPr="006A75E5">
        <w:rPr>
          <w:highlight w:val="yellow"/>
        </w:rPr>
        <w:t>root /var/www/html;</w:t>
      </w:r>
    </w:p>
    <w:p w:rsidR="00597F82" w:rsidRPr="006A75E5" w:rsidRDefault="00597F82" w:rsidP="006A75E5">
      <w:pPr>
        <w:ind w:left="480"/>
        <w:rPr>
          <w:highlight w:val="yellow"/>
        </w:rPr>
      </w:pP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# Add index.php to the list if you are using PHP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index index.html index.php index.htm index.nginx-debian.html;</w:t>
      </w:r>
    </w:p>
    <w:p w:rsidR="00597F82" w:rsidRPr="006A75E5" w:rsidRDefault="00597F82" w:rsidP="006A75E5">
      <w:pPr>
        <w:ind w:left="480"/>
        <w:rPr>
          <w:highlight w:val="yellow"/>
        </w:rPr>
      </w:pP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server_name _;</w:t>
      </w:r>
    </w:p>
    <w:p w:rsidR="00597F82" w:rsidRPr="006A75E5" w:rsidRDefault="00597F82" w:rsidP="006A75E5">
      <w:pPr>
        <w:ind w:left="480"/>
        <w:rPr>
          <w:highlight w:val="yellow"/>
        </w:rPr>
      </w:pP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location / {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</w:r>
      <w:r w:rsidRPr="006A75E5">
        <w:rPr>
          <w:highlight w:val="yellow"/>
        </w:rPr>
        <w:tab/>
        <w:t># First attempt to serve request as file, then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</w:r>
      <w:r w:rsidRPr="006A75E5">
        <w:rPr>
          <w:highlight w:val="yellow"/>
        </w:rPr>
        <w:tab/>
        <w:t># as directory, then fall back to displaying a 404.</w:t>
      </w:r>
    </w:p>
    <w:p w:rsidR="00597F82" w:rsidRPr="006A75E5" w:rsidRDefault="002C42A8" w:rsidP="006A75E5">
      <w:pPr>
        <w:ind w:left="480"/>
        <w:rPr>
          <w:highlight w:val="yellow"/>
        </w:rPr>
      </w:pPr>
      <w:r>
        <w:rPr>
          <w:highlight w:val="yellow"/>
        </w:rPr>
        <w:tab/>
        <w:t xml:space="preserve">    </w:t>
      </w:r>
      <w:r w:rsidR="00597F82" w:rsidRPr="006A75E5">
        <w:rPr>
          <w:highlight w:val="yellow"/>
        </w:rPr>
        <w:t>try_files $uri $uri/ /index.php?q=$uri&amp;$args;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</w:r>
      <w:r w:rsidRPr="006A75E5">
        <w:rPr>
          <w:highlight w:val="yellow"/>
        </w:rPr>
        <w:tab/>
        <w:t>#try_files $uri $uri/ =404;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}</w:t>
      </w:r>
    </w:p>
    <w:p w:rsidR="00597F82" w:rsidRPr="006A75E5" w:rsidRDefault="00597F82" w:rsidP="006A75E5">
      <w:pPr>
        <w:ind w:left="480"/>
        <w:rPr>
          <w:highlight w:val="yellow"/>
        </w:rPr>
      </w:pP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lastRenderedPageBreak/>
        <w:tab/>
        <w:t># pass PHP scripts to FastCGI server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#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location ~ \.php$ {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</w:r>
      <w:r w:rsidRPr="006A75E5">
        <w:rPr>
          <w:highlight w:val="yellow"/>
        </w:rPr>
        <w:tab/>
        <w:t>include snippets/fastcgi-php.conf;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#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#</w:t>
      </w:r>
      <w:r w:rsidRPr="006A75E5">
        <w:rPr>
          <w:highlight w:val="yellow"/>
        </w:rPr>
        <w:tab/>
        <w:t># With php-fpm (or other unix sockets):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</w:r>
      <w:r w:rsidRPr="006A75E5">
        <w:rPr>
          <w:highlight w:val="yellow"/>
        </w:rPr>
        <w:tab/>
        <w:t>fastcgi_pass unix:/var/run/php/php7.2-fpm.sock;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#</w:t>
      </w:r>
      <w:r w:rsidRPr="006A75E5">
        <w:rPr>
          <w:highlight w:val="yellow"/>
        </w:rPr>
        <w:tab/>
        <w:t># With php-cgi (or other tcp sockets):</w:t>
      </w:r>
    </w:p>
    <w:p w:rsidR="00597F82" w:rsidRPr="006A75E5" w:rsidRDefault="00597F82" w:rsidP="006A75E5">
      <w:pPr>
        <w:ind w:left="480"/>
        <w:rPr>
          <w:highlight w:val="yellow"/>
        </w:rPr>
      </w:pPr>
      <w:r w:rsidRPr="006A75E5">
        <w:rPr>
          <w:highlight w:val="yellow"/>
        </w:rPr>
        <w:tab/>
        <w:t>#</w:t>
      </w:r>
      <w:r w:rsidRPr="006A75E5">
        <w:rPr>
          <w:highlight w:val="yellow"/>
        </w:rPr>
        <w:tab/>
        <w:t>fastcgi_pass 127.0.0.1:9000;</w:t>
      </w:r>
    </w:p>
    <w:p w:rsidR="00597F82" w:rsidRDefault="00597F82" w:rsidP="006A75E5">
      <w:pPr>
        <w:ind w:left="480"/>
      </w:pPr>
      <w:r w:rsidRPr="006A75E5">
        <w:rPr>
          <w:highlight w:val="yellow"/>
        </w:rPr>
        <w:tab/>
        <w:t>}</w:t>
      </w:r>
    </w:p>
    <w:p w:rsidR="00BC2845" w:rsidRDefault="00597F82" w:rsidP="00597F82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重啟</w:t>
      </w:r>
      <w:r>
        <w:rPr>
          <w:rFonts w:hint="eastAsia"/>
        </w:rPr>
        <w:t>nginx</w:t>
      </w:r>
    </w:p>
    <w:p w:rsidR="00597F82" w:rsidRDefault="00597F82" w:rsidP="00BC2845">
      <w:pPr>
        <w:pStyle w:val="a3"/>
        <w:ind w:leftChars="0" w:left="720"/>
      </w:pPr>
      <w:r>
        <w:t>$ sudo systemctl reload nginx</w:t>
      </w:r>
    </w:p>
    <w:p w:rsidR="00BC2845" w:rsidRDefault="00597F82" w:rsidP="00597F82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驗證設定檔格式</w:t>
      </w:r>
      <w:r w:rsidR="009046E3">
        <w:rPr>
          <w:rFonts w:hint="eastAsia"/>
        </w:rPr>
        <w:t>是否有錯</w:t>
      </w:r>
    </w:p>
    <w:p w:rsidR="00597F82" w:rsidRDefault="00597F82" w:rsidP="00BC2845">
      <w:pPr>
        <w:pStyle w:val="a3"/>
        <w:ind w:leftChars="0" w:left="720"/>
      </w:pPr>
      <w:r>
        <w:t xml:space="preserve">$ sudo nginx </w:t>
      </w:r>
      <w:r w:rsidR="00DB1C99">
        <w:rPr>
          <w:rFonts w:hint="eastAsia"/>
        </w:rPr>
        <w:t>-</w:t>
      </w:r>
      <w:r>
        <w:t>t</w:t>
      </w:r>
    </w:p>
    <w:p w:rsidR="00597F82" w:rsidRDefault="006A75E5" w:rsidP="00BC2845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創建網頁要呈現的內容</w:t>
      </w:r>
      <w:r w:rsidR="00597F82">
        <w:rPr>
          <w:rFonts w:hint="eastAsia"/>
        </w:rPr>
        <w:t>以便等等驗證</w:t>
      </w:r>
    </w:p>
    <w:p w:rsidR="00BC2845" w:rsidRDefault="00BC2845" w:rsidP="00BC2845">
      <w:pPr>
        <w:pStyle w:val="a3"/>
        <w:ind w:leftChars="0" w:left="720"/>
      </w:pPr>
      <w:r>
        <w:t xml:space="preserve">$ </w:t>
      </w:r>
      <w:r w:rsidR="00A2039F" w:rsidRPr="004C4C93">
        <w:t>sudo gedit</w:t>
      </w:r>
      <w:r>
        <w:t xml:space="preserve"> </w:t>
      </w:r>
      <w:r>
        <w:rPr>
          <w:rFonts w:hint="eastAsia"/>
        </w:rPr>
        <w:t>/</w:t>
      </w:r>
      <w:r>
        <w:t>var/www</w:t>
      </w:r>
      <w:r>
        <w:rPr>
          <w:rFonts w:hint="eastAsia"/>
        </w:rPr>
        <w:t>/html</w:t>
      </w:r>
      <w:r>
        <w:t>/</w:t>
      </w:r>
      <w:r>
        <w:rPr>
          <w:rFonts w:hint="eastAsia"/>
        </w:rPr>
        <w:t>info.php</w:t>
      </w:r>
    </w:p>
    <w:p w:rsidR="00597F82" w:rsidRPr="00BC2845" w:rsidRDefault="00597F82" w:rsidP="006A75E5">
      <w:pPr>
        <w:ind w:left="960"/>
        <w:rPr>
          <w:highlight w:val="yellow"/>
        </w:rPr>
      </w:pPr>
      <w:r w:rsidRPr="00BC2845">
        <w:rPr>
          <w:highlight w:val="yellow"/>
        </w:rPr>
        <w:t>&lt;?php</w:t>
      </w:r>
    </w:p>
    <w:p w:rsidR="00597F82" w:rsidRPr="00BC2845" w:rsidRDefault="00597F82" w:rsidP="006A75E5">
      <w:pPr>
        <w:ind w:left="960"/>
        <w:rPr>
          <w:highlight w:val="yellow"/>
        </w:rPr>
      </w:pPr>
      <w:r w:rsidRPr="00BC2845">
        <w:rPr>
          <w:highlight w:val="yellow"/>
        </w:rPr>
        <w:t>phpinfo();</w:t>
      </w:r>
    </w:p>
    <w:p w:rsidR="00A2039F" w:rsidRDefault="00597F82" w:rsidP="00A2039F">
      <w:pPr>
        <w:ind w:left="960"/>
      </w:pPr>
      <w:r w:rsidRPr="00BC2845">
        <w:rPr>
          <w:highlight w:val="yellow"/>
        </w:rPr>
        <w:t>?&gt;</w:t>
      </w:r>
    </w:p>
    <w:p w:rsidR="00C176C5" w:rsidRDefault="004C4C93" w:rsidP="00A2039F">
      <w:pPr>
        <w:pStyle w:val="a3"/>
        <w:ind w:leftChars="0" w:left="720"/>
      </w:pPr>
      <w:r>
        <w:rPr>
          <w:rFonts w:hint="eastAsia"/>
        </w:rPr>
        <w:t xml:space="preserve">$ </w:t>
      </w:r>
      <w:r w:rsidRPr="004C4C93">
        <w:t>sudo gedit /var/www/html/index.php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&lt;?php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// -----DB config-----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dbms = 'mysql';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dbhost = 'localhost';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dbname = '</w:t>
      </w:r>
      <w:r w:rsidR="00B342C5" w:rsidRPr="0019204B">
        <w:rPr>
          <w:highlight w:val="yellow"/>
        </w:rPr>
        <w:t>testdb</w:t>
      </w:r>
      <w:r w:rsidRPr="0019204B">
        <w:rPr>
          <w:highlight w:val="yellow"/>
        </w:rPr>
        <w:t>';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dbuser = '</w:t>
      </w:r>
      <w:r w:rsidR="00857FFD">
        <w:rPr>
          <w:rFonts w:hint="eastAsia"/>
          <w:highlight w:val="yellow"/>
        </w:rPr>
        <w:t>dbuser</w:t>
      </w:r>
      <w:r w:rsidRPr="0019204B">
        <w:rPr>
          <w:highlight w:val="yellow"/>
        </w:rPr>
        <w:t>';</w:t>
      </w:r>
    </w:p>
    <w:p w:rsidR="00C176C5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dbpwd = '</w:t>
      </w:r>
      <w:r w:rsidR="00B342C5" w:rsidRPr="0019204B">
        <w:rPr>
          <w:highlight w:val="yellow"/>
        </w:rPr>
        <w:t>test1234</w:t>
      </w:r>
      <w:r w:rsidRPr="0019204B">
        <w:rPr>
          <w:highlight w:val="yellow"/>
        </w:rPr>
        <w:t>';</w:t>
      </w:r>
    </w:p>
    <w:p w:rsidR="00882808" w:rsidRPr="0019204B" w:rsidRDefault="00882808" w:rsidP="00A2039F">
      <w:pPr>
        <w:ind w:left="960"/>
        <w:rPr>
          <w:highlight w:val="yellow"/>
        </w:rPr>
      </w:pP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// -------------------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dsn = "$dbms:host=$dbhost;dbname=$dbname";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db = new PDO($dsn, $dbuser, $dbpwd);</w:t>
      </w:r>
    </w:p>
    <w:p w:rsidR="00C176C5" w:rsidRPr="0019204B" w:rsidRDefault="00C176C5" w:rsidP="00A2039F">
      <w:pPr>
        <w:ind w:left="960"/>
        <w:rPr>
          <w:highlight w:val="yellow"/>
        </w:rPr>
      </w:pP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// -------------------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header('Content-Type: text/plain');</w:t>
      </w:r>
    </w:p>
    <w:p w:rsidR="00C176C5" w:rsidRPr="0019204B" w:rsidRDefault="00C176C5" w:rsidP="00A2039F">
      <w:pPr>
        <w:ind w:left="960"/>
        <w:rPr>
          <w:highlight w:val="yellow"/>
        </w:rPr>
      </w:pP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userid = isset($_GET['userid']) ? (int)$_GET['userid'] : 1;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statement = $db-&gt;prepare('SELECT * FROM `users` WHERE `userid` = :userid');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statement-&gt;execute(array(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':userid' =&gt; $userid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));</w:t>
      </w:r>
    </w:p>
    <w:p w:rsidR="00C176C5" w:rsidRPr="0019204B" w:rsidRDefault="00C176C5" w:rsidP="00A2039F">
      <w:pPr>
        <w:ind w:left="960"/>
        <w:rPr>
          <w:highlight w:val="yellow"/>
        </w:rPr>
      </w:pP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$row = $statement-&gt;fetch(PDO::FETCH_ASSOC);</w:t>
      </w:r>
    </w:p>
    <w:p w:rsidR="00C176C5" w:rsidRPr="0019204B" w:rsidRDefault="00C176C5" w:rsidP="00A2039F">
      <w:pPr>
        <w:ind w:left="960"/>
        <w:rPr>
          <w:highlight w:val="yellow"/>
        </w:rPr>
      </w:pP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if (is_array($row)) {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echo $row['username'];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} else {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echo 'Empty result!';</w:t>
      </w:r>
    </w:p>
    <w:p w:rsidR="00C176C5" w:rsidRPr="0019204B" w:rsidRDefault="00C176C5" w:rsidP="00A2039F">
      <w:pPr>
        <w:ind w:left="960"/>
        <w:rPr>
          <w:highlight w:val="yellow"/>
        </w:rPr>
      </w:pPr>
      <w:r w:rsidRPr="0019204B">
        <w:rPr>
          <w:highlight w:val="yellow"/>
        </w:rPr>
        <w:t>}</w:t>
      </w:r>
    </w:p>
    <w:p w:rsidR="00C176C5" w:rsidRDefault="00C176C5" w:rsidP="00A2039F">
      <w:pPr>
        <w:ind w:left="960"/>
      </w:pPr>
      <w:r w:rsidRPr="0019204B">
        <w:rPr>
          <w:highlight w:val="yellow"/>
        </w:rPr>
        <w:t>?&gt;</w:t>
      </w:r>
    </w:p>
    <w:p w:rsidR="00882808" w:rsidRDefault="00882808" w:rsidP="00A2039F">
      <w:pPr>
        <w:ind w:left="960"/>
      </w:pPr>
    </w:p>
    <w:p w:rsidR="00597F82" w:rsidRPr="00EF30A8" w:rsidRDefault="00597F82" w:rsidP="00AB5714">
      <w:pPr>
        <w:pStyle w:val="a3"/>
        <w:numPr>
          <w:ilvl w:val="0"/>
          <w:numId w:val="1"/>
        </w:numPr>
        <w:ind w:leftChars="0"/>
        <w:rPr>
          <w:b/>
          <w:sz w:val="32"/>
        </w:rPr>
      </w:pPr>
      <w:r w:rsidRPr="00EF30A8">
        <w:rPr>
          <w:rFonts w:hint="eastAsia"/>
          <w:b/>
          <w:sz w:val="32"/>
        </w:rPr>
        <w:t>p</w:t>
      </w:r>
      <w:r w:rsidRPr="00EF30A8">
        <w:rPr>
          <w:b/>
          <w:sz w:val="32"/>
        </w:rPr>
        <w:t>hpMyAdmin</w:t>
      </w:r>
    </w:p>
    <w:p w:rsidR="002F2FB3" w:rsidRDefault="002F2FB3" w:rsidP="001310AE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>安裝</w:t>
      </w:r>
      <w:r>
        <w:rPr>
          <w:rFonts w:hint="eastAsia"/>
        </w:rPr>
        <w:t>phpMyAdmi</w:t>
      </w:r>
      <w:r>
        <w:t>n</w:t>
      </w:r>
    </w:p>
    <w:p w:rsidR="004B7CA2" w:rsidRDefault="00C5485A" w:rsidP="002F2FB3">
      <w:pPr>
        <w:pStyle w:val="a3"/>
        <w:ind w:leftChars="0" w:left="720"/>
      </w:pPr>
      <w:r>
        <w:rPr>
          <w:rFonts w:hint="eastAsia"/>
        </w:rPr>
        <w:t xml:space="preserve">$ </w:t>
      </w:r>
      <w:r w:rsidR="001310AE">
        <w:t>sudo apt install phpmyadmin</w:t>
      </w:r>
      <w:r w:rsidR="00CB6516">
        <w:rPr>
          <w:rFonts w:hint="eastAsia"/>
        </w:rPr>
        <w:t xml:space="preserve"> </w:t>
      </w:r>
      <w:r w:rsidR="004B7CA2">
        <w:t>–</w:t>
      </w:r>
      <w:r w:rsidR="00CB6516">
        <w:rPr>
          <w:rFonts w:hint="eastAsia"/>
        </w:rPr>
        <w:t>y</w:t>
      </w:r>
    </w:p>
    <w:p w:rsidR="002F2FB3" w:rsidRDefault="002F2FB3" w:rsidP="001310AE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>編輯</w:t>
      </w:r>
      <w:r w:rsidR="001310AE">
        <w:rPr>
          <w:rFonts w:hint="eastAsia"/>
        </w:rPr>
        <w:t>Nginx</w:t>
      </w:r>
      <w:r>
        <w:rPr>
          <w:rFonts w:hint="eastAsia"/>
        </w:rPr>
        <w:t>設定檔以新增</w:t>
      </w:r>
      <w:r w:rsidR="001310AE">
        <w:rPr>
          <w:rFonts w:hint="eastAsia"/>
        </w:rPr>
        <w:t>phpMyAdmin</w:t>
      </w:r>
      <w:r>
        <w:rPr>
          <w:rFonts w:hint="eastAsia"/>
        </w:rPr>
        <w:t>的</w:t>
      </w:r>
      <w:r w:rsidR="001310AE">
        <w:rPr>
          <w:rFonts w:hint="eastAsia"/>
        </w:rPr>
        <w:t>區塊</w:t>
      </w:r>
    </w:p>
    <w:p w:rsidR="001310AE" w:rsidRDefault="001310AE" w:rsidP="002F2FB3">
      <w:pPr>
        <w:pStyle w:val="a3"/>
        <w:ind w:leftChars="0" w:left="720"/>
      </w:pPr>
      <w:r>
        <w:t>$sudo gedit /etc/nginx/sites-available/default</w:t>
      </w:r>
    </w:p>
    <w:p w:rsidR="002F2FB3" w:rsidRPr="002F2FB3" w:rsidRDefault="002F2FB3" w:rsidP="002F2FB3">
      <w:pPr>
        <w:ind w:left="720"/>
        <w:rPr>
          <w:highlight w:val="yellow"/>
        </w:rPr>
      </w:pPr>
      <w:r>
        <w:tab/>
      </w:r>
      <w:r w:rsidRPr="002F2FB3">
        <w:rPr>
          <w:highlight w:val="yellow"/>
        </w:rPr>
        <w:t>server_name _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location / {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# First attempt to serve request as file, then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# as directory, then fall back to displaying a 404.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 xml:space="preserve">        try_files $uri $uri/ /index.php?q=$uri&amp;$args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#try_files $uri $uri/ =404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}</w:t>
      </w:r>
    </w:p>
    <w:p w:rsidR="002F2FB3" w:rsidRPr="002F2FB3" w:rsidRDefault="002F2FB3" w:rsidP="002F2FB3">
      <w:pPr>
        <w:ind w:left="720"/>
        <w:rPr>
          <w:highlight w:val="yellow"/>
        </w:rPr>
      </w:pP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 pass PHP scripts to FastCGI server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location ~ \.php$ {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include snippets/fastcgi-php.conf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</w:t>
      </w:r>
      <w:r w:rsidRPr="002F2FB3">
        <w:rPr>
          <w:highlight w:val="yellow"/>
        </w:rPr>
        <w:tab/>
        <w:t># With php-fpm (or other unix sockets):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fastcgi_pass unix:/var/run/php/php7.2-fpm.sock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</w:t>
      </w:r>
      <w:r w:rsidRPr="002F2FB3">
        <w:rPr>
          <w:highlight w:val="yellow"/>
        </w:rPr>
        <w:tab/>
        <w:t># With php-cgi (or other tcp sockets):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</w:t>
      </w:r>
      <w:r w:rsidRPr="002F2FB3">
        <w:rPr>
          <w:highlight w:val="yellow"/>
        </w:rPr>
        <w:tab/>
        <w:t>fastcgi_pass 127.0.0.1:9000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}</w:t>
      </w:r>
    </w:p>
    <w:p w:rsidR="002F2FB3" w:rsidRPr="002F2FB3" w:rsidRDefault="002F2FB3" w:rsidP="002F2FB3">
      <w:pPr>
        <w:ind w:left="720"/>
        <w:rPr>
          <w:highlight w:val="yellow"/>
        </w:rPr>
      </w:pP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 deny access to .htaccess files, if Apache's document root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 concurs with nginx's one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location ~ /\.ht {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</w:t>
      </w:r>
      <w:r w:rsidRPr="002F2FB3">
        <w:rPr>
          <w:highlight w:val="yellow"/>
        </w:rPr>
        <w:tab/>
        <w:t>deny all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#}</w:t>
      </w:r>
    </w:p>
    <w:p w:rsidR="002F2FB3" w:rsidRPr="002F2FB3" w:rsidRDefault="002F2FB3" w:rsidP="002F2FB3">
      <w:pPr>
        <w:ind w:left="720"/>
        <w:rPr>
          <w:highlight w:val="yellow"/>
        </w:rPr>
      </w:pP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>location = /phpmyadmin {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return 301 /phpmyadmin/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lastRenderedPageBreak/>
        <w:tab/>
        <w:t>}</w:t>
      </w:r>
    </w:p>
    <w:p w:rsidR="002F2FB3" w:rsidRPr="002F2FB3" w:rsidRDefault="002F2FB3" w:rsidP="002F2FB3">
      <w:pPr>
        <w:ind w:left="720"/>
        <w:rPr>
          <w:highlight w:val="yellow"/>
        </w:rPr>
      </w:pP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location ^~ /phpmyadmin/ {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root /usr/share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allow 127.0.0.1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deny all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fastcgi_read_timeout 1440s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fastcgi_send_timeout 1440s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if ($uri ~ \.php$) {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</w:r>
      <w:r w:rsidRPr="002F2FB3">
        <w:rPr>
          <w:highlight w:val="yellow"/>
        </w:rPr>
        <w:tab/>
        <w:t>fastcgi_pass unix:/run/php/php7.2-fpm.sock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 xml:space="preserve">} 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</w:r>
      <w:r w:rsidRPr="002F2FB3">
        <w:rPr>
          <w:highlight w:val="yellow"/>
        </w:rPr>
        <w:tab/>
        <w:t>include fastcgi.conf;</w:t>
      </w:r>
    </w:p>
    <w:p w:rsidR="002F2FB3" w:rsidRPr="002F2FB3" w:rsidRDefault="002F2FB3" w:rsidP="002F2FB3">
      <w:pPr>
        <w:ind w:left="720"/>
        <w:rPr>
          <w:highlight w:val="yellow"/>
        </w:rPr>
      </w:pPr>
      <w:r w:rsidRPr="002F2FB3">
        <w:rPr>
          <w:highlight w:val="yellow"/>
        </w:rPr>
        <w:tab/>
        <w:t>}</w:t>
      </w:r>
    </w:p>
    <w:p w:rsidR="009E79FA" w:rsidRDefault="002F2FB3" w:rsidP="002F2FB3">
      <w:pPr>
        <w:ind w:left="720"/>
      </w:pPr>
      <w:r w:rsidRPr="002F2FB3">
        <w:rPr>
          <w:highlight w:val="yellow"/>
        </w:rPr>
        <w:t>}</w:t>
      </w:r>
    </w:p>
    <w:p w:rsidR="002F2FB3" w:rsidRDefault="001310AE" w:rsidP="001310AE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>重啟</w:t>
      </w:r>
      <w:r>
        <w:rPr>
          <w:rFonts w:hint="eastAsia"/>
        </w:rPr>
        <w:t>nginx</w:t>
      </w:r>
    </w:p>
    <w:p w:rsidR="001310AE" w:rsidRDefault="001310AE" w:rsidP="002F2FB3">
      <w:pPr>
        <w:pStyle w:val="a3"/>
        <w:ind w:leftChars="0" w:left="720"/>
      </w:pPr>
      <w:r>
        <w:t>$ sudo systemctl reload nginx</w:t>
      </w:r>
    </w:p>
    <w:p w:rsidR="002F2FB3" w:rsidRDefault="001310AE" w:rsidP="001310AE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>驗</w:t>
      </w:r>
      <w:r w:rsidR="002F2FB3">
        <w:rPr>
          <w:rFonts w:hint="eastAsia"/>
        </w:rPr>
        <w:t>證設定檔格式是否有錯</w:t>
      </w:r>
    </w:p>
    <w:p w:rsidR="002F2FB3" w:rsidRDefault="001310AE" w:rsidP="002F2FB3">
      <w:pPr>
        <w:pStyle w:val="a3"/>
        <w:ind w:leftChars="0" w:left="720"/>
      </w:pPr>
      <w:r>
        <w:t xml:space="preserve">$ </w:t>
      </w:r>
      <w:r w:rsidR="004B7CA2">
        <w:t xml:space="preserve">sudo nginx </w:t>
      </w:r>
      <w:r w:rsidR="002F2FB3">
        <w:t>–</w:t>
      </w:r>
      <w:r>
        <w:t>t</w:t>
      </w:r>
    </w:p>
    <w:p w:rsidR="001310AE" w:rsidRDefault="002F2FB3" w:rsidP="001310AE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>在瀏覽器開啟：</w:t>
      </w:r>
      <w:hyperlink r:id="rId7" w:history="1">
        <w:r w:rsidR="001310AE" w:rsidRPr="002F2FB3">
          <w:t>http://localhost/phpmyadmin/</w:t>
        </w:r>
      </w:hyperlink>
    </w:p>
    <w:p w:rsidR="00882808" w:rsidRDefault="00882808" w:rsidP="001310AE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>登入</w:t>
      </w:r>
    </w:p>
    <w:p w:rsidR="00882808" w:rsidRDefault="00882808" w:rsidP="00882808">
      <w:pPr>
        <w:pStyle w:val="a3"/>
        <w:ind w:leftChars="0" w:left="720"/>
      </w:pPr>
      <w:r>
        <w:t>Username</w:t>
      </w:r>
      <w:r>
        <w:rPr>
          <w:rFonts w:hint="eastAsia"/>
        </w:rPr>
        <w:t xml:space="preserve"> </w:t>
      </w:r>
      <w:r>
        <w:t>: phpmyadmin</w:t>
      </w:r>
    </w:p>
    <w:p w:rsidR="00883BA7" w:rsidRDefault="00882808" w:rsidP="00883BA7">
      <w:pPr>
        <w:pStyle w:val="a3"/>
        <w:ind w:leftChars="0" w:left="720"/>
      </w:pPr>
      <w:r>
        <w:t>Password</w:t>
      </w:r>
      <w:r>
        <w:rPr>
          <w:rFonts w:hint="eastAsia"/>
        </w:rPr>
        <w:t xml:space="preserve"> </w:t>
      </w:r>
      <w:r>
        <w:t xml:space="preserve">: </w:t>
      </w:r>
      <w:r>
        <w:rPr>
          <w:rFonts w:hint="eastAsia"/>
        </w:rPr>
        <w:t>剛剛設的</w:t>
      </w:r>
    </w:p>
    <w:p w:rsidR="00883BA7" w:rsidRDefault="00883BA7" w:rsidP="00883BA7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>新增使用者</w:t>
      </w:r>
    </w:p>
    <w:p w:rsidR="00883BA7" w:rsidRDefault="00883BA7" w:rsidP="00883BA7">
      <w:pPr>
        <w:pStyle w:val="a3"/>
        <w:ind w:leftChars="0" w:left="720"/>
      </w:pPr>
      <w:r>
        <w:t>$ mysql -uroot -p</w:t>
      </w:r>
    </w:p>
    <w:p w:rsidR="00883BA7" w:rsidRDefault="00883BA7" w:rsidP="00883BA7">
      <w:pPr>
        <w:pStyle w:val="a3"/>
        <w:ind w:leftChars="0" w:left="720"/>
      </w:pPr>
      <w:r>
        <w:t xml:space="preserve">mysql&gt; </w:t>
      </w:r>
      <w:r>
        <w:t>CREATE USER 'dbuser'@'localhost'</w:t>
      </w:r>
      <w:r w:rsidRPr="0088721B">
        <w:t xml:space="preserve"> IDENTIFIED BY</w:t>
      </w:r>
      <w:r>
        <w:t>'test123</w:t>
      </w:r>
      <w:r>
        <w:rPr>
          <w:rFonts w:hint="eastAsia"/>
        </w:rPr>
        <w:t>4</w:t>
      </w:r>
      <w:r>
        <w:t>';</w:t>
      </w:r>
    </w:p>
    <w:p w:rsidR="00883BA7" w:rsidRDefault="00883BA7" w:rsidP="00883BA7">
      <w:pPr>
        <w:pStyle w:val="a3"/>
        <w:ind w:leftChars="0" w:left="720"/>
      </w:pPr>
      <w:r>
        <w:t xml:space="preserve">mysql&gt; GRANT ALL ON </w:t>
      </w:r>
      <w:r w:rsidR="00437934">
        <w:rPr>
          <w:rFonts w:hint="eastAsia"/>
        </w:rPr>
        <w:t>`</w:t>
      </w:r>
      <w:r w:rsidR="001644C7">
        <w:t>phpmyadmin</w:t>
      </w:r>
      <w:r w:rsidR="00437934">
        <w:rPr>
          <w:rFonts w:hint="eastAsia"/>
        </w:rPr>
        <w:t>`</w:t>
      </w:r>
      <w:r>
        <w:t>.* TO 'dbuser'@'localhost'</w:t>
      </w:r>
      <w:r w:rsidRPr="0088721B">
        <w:t xml:space="preserve"> IDENTIFIED BY</w:t>
      </w:r>
      <w:r>
        <w:t>'test123</w:t>
      </w:r>
      <w:r>
        <w:rPr>
          <w:rFonts w:hint="eastAsia"/>
        </w:rPr>
        <w:t>4</w:t>
      </w:r>
      <w:r>
        <w:t>';</w:t>
      </w:r>
    </w:p>
    <w:p w:rsidR="00883BA7" w:rsidRDefault="00883BA7" w:rsidP="00883BA7">
      <w:pPr>
        <w:pStyle w:val="a3"/>
        <w:ind w:leftChars="0" w:left="720"/>
      </w:pPr>
      <w:r>
        <w:rPr>
          <w:rFonts w:hint="eastAsia"/>
        </w:rPr>
        <w:t>之後就可以用</w:t>
      </w:r>
      <w:r>
        <w:t>dbuser</w:t>
      </w:r>
      <w:r>
        <w:rPr>
          <w:rFonts w:hint="eastAsia"/>
        </w:rPr>
        <w:t>登入</w:t>
      </w:r>
      <w:r>
        <w:t>phpmyadmin</w:t>
      </w:r>
    </w:p>
    <w:p w:rsidR="00883BA7" w:rsidRDefault="00883BA7" w:rsidP="00883BA7">
      <w:pPr>
        <w:pStyle w:val="a3"/>
        <w:ind w:leftChars="0" w:left="720"/>
        <w:rPr>
          <w:rFonts w:hint="eastAsia"/>
        </w:rPr>
      </w:pPr>
    </w:p>
    <w:p w:rsidR="00883BA7" w:rsidRDefault="00883BA7" w:rsidP="00883BA7">
      <w:pPr>
        <w:pStyle w:val="a3"/>
        <w:ind w:leftChars="0" w:left="720"/>
        <w:rPr>
          <w:rFonts w:hint="eastAsia"/>
        </w:rPr>
      </w:pPr>
    </w:p>
    <w:p w:rsidR="0094739F" w:rsidRDefault="0094739F" w:rsidP="00A72E66">
      <w:pPr>
        <w:pStyle w:val="a3"/>
        <w:ind w:leftChars="0" w:left="720"/>
      </w:pPr>
    </w:p>
    <w:p w:rsidR="0094739F" w:rsidRPr="00597F82" w:rsidRDefault="0094739F" w:rsidP="00883BA7">
      <w:pPr>
        <w:rPr>
          <w:rFonts w:hint="eastAsia"/>
        </w:rPr>
      </w:pPr>
    </w:p>
    <w:sectPr w:rsidR="0094739F" w:rsidRPr="00597F82" w:rsidSect="00A66C1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41B6" w:rsidRDefault="000641B6" w:rsidP="00B52A66">
      <w:r>
        <w:separator/>
      </w:r>
    </w:p>
  </w:endnote>
  <w:endnote w:type="continuationSeparator" w:id="0">
    <w:p w:rsidR="000641B6" w:rsidRDefault="000641B6" w:rsidP="00B52A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41B6" w:rsidRDefault="000641B6" w:rsidP="00B52A66">
      <w:r>
        <w:separator/>
      </w:r>
    </w:p>
  </w:footnote>
  <w:footnote w:type="continuationSeparator" w:id="0">
    <w:p w:rsidR="000641B6" w:rsidRDefault="000641B6" w:rsidP="00B52A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35DC4"/>
    <w:multiLevelType w:val="hybridMultilevel"/>
    <w:tmpl w:val="00343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D3063"/>
    <w:multiLevelType w:val="hybridMultilevel"/>
    <w:tmpl w:val="233895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225804"/>
    <w:multiLevelType w:val="hybridMultilevel"/>
    <w:tmpl w:val="536AA2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398282EE">
      <w:numFmt w:val="bullet"/>
      <w:lvlText w:val="※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36189"/>
    <w:multiLevelType w:val="hybridMultilevel"/>
    <w:tmpl w:val="536AA2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398282EE">
      <w:numFmt w:val="bullet"/>
      <w:lvlText w:val="※"/>
      <w:lvlJc w:val="left"/>
      <w:pPr>
        <w:ind w:left="1440" w:hanging="360"/>
      </w:pPr>
      <w:rPr>
        <w:rFonts w:ascii="新細明體" w:eastAsia="新細明體" w:hAnsi="新細明體" w:cstheme="minorBidi"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7044A1"/>
    <w:multiLevelType w:val="hybridMultilevel"/>
    <w:tmpl w:val="28662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64794"/>
    <w:multiLevelType w:val="hybridMultilevel"/>
    <w:tmpl w:val="6708F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D30513"/>
    <w:multiLevelType w:val="hybridMultilevel"/>
    <w:tmpl w:val="D92C13E6"/>
    <w:lvl w:ilvl="0" w:tplc="87F8C5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04C68AA"/>
    <w:multiLevelType w:val="hybridMultilevel"/>
    <w:tmpl w:val="16900D06"/>
    <w:lvl w:ilvl="0" w:tplc="D3B09C9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600162"/>
    <w:multiLevelType w:val="hybridMultilevel"/>
    <w:tmpl w:val="56F42854"/>
    <w:lvl w:ilvl="0" w:tplc="87F8C5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EC03253"/>
    <w:multiLevelType w:val="hybridMultilevel"/>
    <w:tmpl w:val="98A0D44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F2A7733"/>
    <w:multiLevelType w:val="hybridMultilevel"/>
    <w:tmpl w:val="60A61EB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753EC5"/>
    <w:multiLevelType w:val="hybridMultilevel"/>
    <w:tmpl w:val="B8A084D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0"/>
  </w:num>
  <w:num w:numId="5">
    <w:abstractNumId w:val="10"/>
  </w:num>
  <w:num w:numId="6">
    <w:abstractNumId w:val="1"/>
  </w:num>
  <w:num w:numId="7">
    <w:abstractNumId w:val="5"/>
  </w:num>
  <w:num w:numId="8">
    <w:abstractNumId w:val="4"/>
  </w:num>
  <w:num w:numId="9">
    <w:abstractNumId w:val="3"/>
  </w:num>
  <w:num w:numId="10">
    <w:abstractNumId w:val="11"/>
  </w:num>
  <w:num w:numId="11">
    <w:abstractNumId w:val="9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je3NDAxsjA0MDBV0lEKTi0uzszPAykwqgUAyUW2/iwAAAA="/>
  </w:docVars>
  <w:rsids>
    <w:rsidRoot w:val="007D5DC1"/>
    <w:rsid w:val="000175E2"/>
    <w:rsid w:val="00023E51"/>
    <w:rsid w:val="00034A9C"/>
    <w:rsid w:val="000641B6"/>
    <w:rsid w:val="000E0025"/>
    <w:rsid w:val="000E17DF"/>
    <w:rsid w:val="000F2AA7"/>
    <w:rsid w:val="001310AE"/>
    <w:rsid w:val="00146F08"/>
    <w:rsid w:val="00156434"/>
    <w:rsid w:val="001644C7"/>
    <w:rsid w:val="0019204B"/>
    <w:rsid w:val="001E3839"/>
    <w:rsid w:val="0023101C"/>
    <w:rsid w:val="002C42A8"/>
    <w:rsid w:val="002E0026"/>
    <w:rsid w:val="002F2FB3"/>
    <w:rsid w:val="00330A26"/>
    <w:rsid w:val="003366DD"/>
    <w:rsid w:val="00367C9B"/>
    <w:rsid w:val="003A4C43"/>
    <w:rsid w:val="003C3DD7"/>
    <w:rsid w:val="003F70E8"/>
    <w:rsid w:val="00422F58"/>
    <w:rsid w:val="00437934"/>
    <w:rsid w:val="00454211"/>
    <w:rsid w:val="004818F1"/>
    <w:rsid w:val="00490B8A"/>
    <w:rsid w:val="004B7CA2"/>
    <w:rsid w:val="004C4C93"/>
    <w:rsid w:val="004F42F8"/>
    <w:rsid w:val="00574F4D"/>
    <w:rsid w:val="00593A8A"/>
    <w:rsid w:val="00597F82"/>
    <w:rsid w:val="005C57A2"/>
    <w:rsid w:val="0068049E"/>
    <w:rsid w:val="006A75E5"/>
    <w:rsid w:val="006B1CB7"/>
    <w:rsid w:val="006C02B9"/>
    <w:rsid w:val="006E5F73"/>
    <w:rsid w:val="00735A63"/>
    <w:rsid w:val="007529A8"/>
    <w:rsid w:val="007879CA"/>
    <w:rsid w:val="007938DE"/>
    <w:rsid w:val="00794C42"/>
    <w:rsid w:val="007A3382"/>
    <w:rsid w:val="007A56A5"/>
    <w:rsid w:val="007B47D7"/>
    <w:rsid w:val="007D5DC1"/>
    <w:rsid w:val="008068F7"/>
    <w:rsid w:val="00806975"/>
    <w:rsid w:val="00813F2D"/>
    <w:rsid w:val="0082403B"/>
    <w:rsid w:val="00857FFD"/>
    <w:rsid w:val="00882808"/>
    <w:rsid w:val="00883BA7"/>
    <w:rsid w:val="0088721B"/>
    <w:rsid w:val="008F7546"/>
    <w:rsid w:val="009046E3"/>
    <w:rsid w:val="009254D5"/>
    <w:rsid w:val="00944FDA"/>
    <w:rsid w:val="0094739F"/>
    <w:rsid w:val="009860C9"/>
    <w:rsid w:val="009E79FA"/>
    <w:rsid w:val="00A2039F"/>
    <w:rsid w:val="00A429B5"/>
    <w:rsid w:val="00A66C16"/>
    <w:rsid w:val="00A704A2"/>
    <w:rsid w:val="00A72E66"/>
    <w:rsid w:val="00A92DC8"/>
    <w:rsid w:val="00AB5714"/>
    <w:rsid w:val="00B0754D"/>
    <w:rsid w:val="00B270B5"/>
    <w:rsid w:val="00B342C5"/>
    <w:rsid w:val="00B466BD"/>
    <w:rsid w:val="00B52A66"/>
    <w:rsid w:val="00B82F3A"/>
    <w:rsid w:val="00BC2845"/>
    <w:rsid w:val="00C14DB2"/>
    <w:rsid w:val="00C176C5"/>
    <w:rsid w:val="00C37180"/>
    <w:rsid w:val="00C5485A"/>
    <w:rsid w:val="00C77AC9"/>
    <w:rsid w:val="00C93A31"/>
    <w:rsid w:val="00CB6516"/>
    <w:rsid w:val="00CC127E"/>
    <w:rsid w:val="00CF7159"/>
    <w:rsid w:val="00D101BE"/>
    <w:rsid w:val="00D26466"/>
    <w:rsid w:val="00D415EE"/>
    <w:rsid w:val="00D470C2"/>
    <w:rsid w:val="00D76817"/>
    <w:rsid w:val="00DB1C99"/>
    <w:rsid w:val="00DC2362"/>
    <w:rsid w:val="00DD3F1B"/>
    <w:rsid w:val="00E47BBC"/>
    <w:rsid w:val="00E90757"/>
    <w:rsid w:val="00E93606"/>
    <w:rsid w:val="00EA5D63"/>
    <w:rsid w:val="00EB35C4"/>
    <w:rsid w:val="00EF30A8"/>
    <w:rsid w:val="00F72969"/>
    <w:rsid w:val="00FA19B2"/>
    <w:rsid w:val="00FA1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7FF4B9"/>
  <w15:chartTrackingRefBased/>
  <w15:docId w15:val="{39D1F81F-F3F0-4771-BAB5-2635271D0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66C16"/>
    <w:pPr>
      <w:ind w:leftChars="200" w:left="480"/>
    </w:pPr>
  </w:style>
  <w:style w:type="character" w:styleId="a4">
    <w:name w:val="Hyperlink"/>
    <w:basedOn w:val="a0"/>
    <w:uiPriority w:val="99"/>
    <w:unhideWhenUsed/>
    <w:rsid w:val="00597F82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B52A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B52A66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52A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B52A66"/>
    <w:rPr>
      <w:sz w:val="20"/>
      <w:szCs w:val="20"/>
    </w:rPr>
  </w:style>
  <w:style w:type="character" w:styleId="a9">
    <w:name w:val="FollowedHyperlink"/>
    <w:basedOn w:val="a0"/>
    <w:uiPriority w:val="99"/>
    <w:semiHidden/>
    <w:unhideWhenUsed/>
    <w:rsid w:val="004B7CA2"/>
    <w:rPr>
      <w:color w:val="954F72" w:themeColor="followedHyperlink"/>
      <w:u w:val="single"/>
    </w:rPr>
  </w:style>
  <w:style w:type="paragraph" w:styleId="Web">
    <w:name w:val="Normal (Web)"/>
    <w:basedOn w:val="a"/>
    <w:uiPriority w:val="99"/>
    <w:semiHidden/>
    <w:unhideWhenUsed/>
    <w:rsid w:val="00FA19B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8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/phpmyadm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5</Pages>
  <Words>637</Words>
  <Characters>3636</Characters>
  <Application>Microsoft Office Word</Application>
  <DocSecurity>0</DocSecurity>
  <Lines>30</Lines>
  <Paragraphs>8</Paragraphs>
  <ScaleCrop>false</ScaleCrop>
  <Company>PCCU</Company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g Yu</dc:creator>
  <cp:keywords/>
  <dc:description/>
  <cp:lastModifiedBy>Lily</cp:lastModifiedBy>
  <cp:revision>68</cp:revision>
  <dcterms:created xsi:type="dcterms:W3CDTF">2022-01-21T08:36:00Z</dcterms:created>
  <dcterms:modified xsi:type="dcterms:W3CDTF">2022-07-28T07:58:00Z</dcterms:modified>
</cp:coreProperties>
</file>